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E07A8" w14:textId="07B47DAF" w:rsidR="00905576" w:rsidRPr="00D558C6" w:rsidRDefault="00905576" w:rsidP="00905576">
      <w:pPr>
        <w:pStyle w:val="Heading2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558C6">
        <w:rPr>
          <w:rFonts w:ascii="Times New Roman" w:hAnsi="Times New Roman" w:cs="Times New Roman"/>
          <w:b/>
          <w:bCs/>
          <w:sz w:val="28"/>
          <w:szCs w:val="28"/>
        </w:rPr>
        <w:t>ABOUT THE AUTHOR</w:t>
      </w:r>
      <w:r w:rsidR="003F4C99" w:rsidRPr="00D558C6">
        <w:rPr>
          <w:rFonts w:ascii="Times New Roman" w:hAnsi="Times New Roman" w:cs="Times New Roman"/>
          <w:b/>
          <w:bCs/>
          <w:sz w:val="28"/>
          <w:szCs w:val="28"/>
        </w:rPr>
        <w:t xml:space="preserve"> – SUNDAY ADEOLA</w:t>
      </w:r>
    </w:p>
    <w:p w14:paraId="1B68B0AB" w14:textId="28CD91C7" w:rsidR="00905576" w:rsidRPr="00D558C6" w:rsidRDefault="00905576" w:rsidP="0090557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>Sunday Adeola is a full-time missionary in the Redeemed Christian Church of God, America</w:t>
      </w:r>
      <w:r w:rsidR="00D558C6">
        <w:rPr>
          <w:rFonts w:ascii="Times New Roman" w:hAnsi="Times New Roman" w:cs="Times New Roman"/>
          <w:sz w:val="28"/>
          <w:szCs w:val="28"/>
        </w:rPr>
        <w:t xml:space="preserve"> Continent Two</w:t>
      </w:r>
      <w:r w:rsidRPr="00D558C6">
        <w:rPr>
          <w:rFonts w:ascii="Times New Roman" w:hAnsi="Times New Roman" w:cs="Times New Roman"/>
          <w:sz w:val="28"/>
          <w:szCs w:val="28"/>
        </w:rPr>
        <w:t>. He is currently the Pastor-in-Charge of Peculiar People Assembly, Strathmore, Alberta, Canada</w:t>
      </w:r>
      <w:r w:rsidR="00D558C6">
        <w:rPr>
          <w:rFonts w:ascii="Times New Roman" w:hAnsi="Times New Roman" w:cs="Times New Roman"/>
          <w:sz w:val="28"/>
          <w:szCs w:val="28"/>
        </w:rPr>
        <w:t>, and oversees Six other churches in Alberta and British Columbia</w:t>
      </w:r>
      <w:r w:rsidRPr="00D558C6">
        <w:rPr>
          <w:rFonts w:ascii="Times New Roman" w:hAnsi="Times New Roman" w:cs="Times New Roman"/>
          <w:sz w:val="28"/>
          <w:szCs w:val="28"/>
        </w:rPr>
        <w:t xml:space="preserve">. He had served in some African countries as a missionary before his assignment brought him to Canada a few years ago.  He is a sound Bible Teacher </w:t>
      </w:r>
      <w:r w:rsidR="003F4C99" w:rsidRPr="00D558C6">
        <w:rPr>
          <w:rFonts w:ascii="Times New Roman" w:hAnsi="Times New Roman" w:cs="Times New Roman"/>
          <w:sz w:val="28"/>
          <w:szCs w:val="28"/>
        </w:rPr>
        <w:t>who manifests</w:t>
      </w:r>
      <w:r w:rsidRPr="00D558C6">
        <w:rPr>
          <w:rFonts w:ascii="Times New Roman" w:hAnsi="Times New Roman" w:cs="Times New Roman"/>
          <w:sz w:val="28"/>
          <w:szCs w:val="28"/>
        </w:rPr>
        <w:t xml:space="preserve"> the gift of prophecy.  He believes that Jesus Christ can 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free the captives through ministering deliverance and </w:t>
      </w:r>
      <w:r w:rsidRPr="00D558C6">
        <w:rPr>
          <w:rFonts w:ascii="Times New Roman" w:hAnsi="Times New Roman" w:cs="Times New Roman"/>
          <w:sz w:val="28"/>
          <w:szCs w:val="28"/>
        </w:rPr>
        <w:t xml:space="preserve">engaging in prophetic intense prayers.  His assignment is to spread the word of hope to </w:t>
      </w:r>
      <w:r w:rsidR="003F4C99" w:rsidRPr="00D558C6">
        <w:rPr>
          <w:rFonts w:ascii="Times New Roman" w:hAnsi="Times New Roman" w:cs="Times New Roman"/>
          <w:sz w:val="28"/>
          <w:szCs w:val="28"/>
        </w:rPr>
        <w:t>his generation's people so</w:t>
      </w:r>
      <w:r w:rsidRPr="00D558C6">
        <w:rPr>
          <w:rFonts w:ascii="Times New Roman" w:hAnsi="Times New Roman" w:cs="Times New Roman"/>
          <w:sz w:val="28"/>
          <w:szCs w:val="28"/>
        </w:rPr>
        <w:t xml:space="preserve"> they can find hope in every season of their lives.  He runs a bi-weekly prayer session via Facebook Live called RECHARGE, based on his passion for the practicality of the Word of God, and runs a bi-weekly </w:t>
      </w:r>
      <w:r w:rsidR="00D558C6">
        <w:rPr>
          <w:rFonts w:ascii="Times New Roman" w:hAnsi="Times New Roman" w:cs="Times New Roman"/>
          <w:sz w:val="28"/>
          <w:szCs w:val="28"/>
        </w:rPr>
        <w:t>program</w:t>
      </w:r>
      <w:r w:rsidRPr="00D558C6">
        <w:rPr>
          <w:rFonts w:ascii="Times New Roman" w:hAnsi="Times New Roman" w:cs="Times New Roman"/>
          <w:sz w:val="28"/>
          <w:szCs w:val="28"/>
        </w:rPr>
        <w:t xml:space="preserve"> called EMERGE via Instagram</w:t>
      </w:r>
      <w:r w:rsidR="00D558C6">
        <w:rPr>
          <w:rFonts w:ascii="Times New Roman" w:hAnsi="Times New Roman" w:cs="Times New Roman"/>
          <w:sz w:val="28"/>
          <w:szCs w:val="28"/>
        </w:rPr>
        <w:t xml:space="preserve"> Live</w:t>
      </w:r>
      <w:r w:rsidRPr="00D558C6">
        <w:rPr>
          <w:rFonts w:ascii="Times New Roman" w:hAnsi="Times New Roman" w:cs="Times New Roman"/>
          <w:sz w:val="28"/>
          <w:szCs w:val="28"/>
        </w:rPr>
        <w:t>/Zoom, a platform to inspire, motivate and encourage young people.</w:t>
      </w:r>
    </w:p>
    <w:p w14:paraId="1A4E5489" w14:textId="77777777" w:rsidR="00905576" w:rsidRPr="00D558C6" w:rsidRDefault="00905576" w:rsidP="0090557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>Sunday is a lover of youths, and he always wants to see them live to their full potential.  His passion for youths led to his founding the PURPOSEFUL YOUTH NETWORK INTERNATIONAL (PUYON INTERNATIONAL), a Canada-based Not-For-Profit Organisation to assist youths in discovering, developing, and deploying their God-given potential by living purposefully and intentionally.  He has been a great positive influence in the lives of some of the youths he has come across and they have been motivated to commit to a life of purpose and excellence.</w:t>
      </w:r>
    </w:p>
    <w:p w14:paraId="4A0DB907" w14:textId="0644A755" w:rsidR="00905576" w:rsidRPr="00D558C6" w:rsidRDefault="00905576" w:rsidP="0090557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 xml:space="preserve">Sunday is a keen reader and loves to be enriched with knowledge across his various fields of interest. He has an academic background in Banking and Finance. He holds a Post Graduate Diploma in Theology from Redeemed Christian Bible College. He holds a Certificate in </w:t>
      </w:r>
      <w:r w:rsidR="008E0B80" w:rsidRPr="00D558C6">
        <w:rPr>
          <w:rFonts w:ascii="Times New Roman" w:hAnsi="Times New Roman" w:cs="Times New Roman"/>
          <w:sz w:val="28"/>
          <w:szCs w:val="28"/>
        </w:rPr>
        <w:t xml:space="preserve">the </w:t>
      </w:r>
      <w:r w:rsidRPr="00D558C6">
        <w:rPr>
          <w:rFonts w:ascii="Times New Roman" w:hAnsi="Times New Roman" w:cs="Times New Roman"/>
          <w:sz w:val="28"/>
          <w:szCs w:val="28"/>
        </w:rPr>
        <w:t>Canadian Immigration Legal Assistant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 </w:t>
      </w:r>
      <w:r w:rsidRPr="00D558C6">
        <w:rPr>
          <w:rFonts w:ascii="Times New Roman" w:hAnsi="Times New Roman" w:cs="Times New Roman"/>
          <w:sz w:val="28"/>
          <w:szCs w:val="28"/>
        </w:rPr>
        <w:t>from Ashton College, Canada</w:t>
      </w:r>
      <w:r w:rsidR="00D558C6">
        <w:rPr>
          <w:rFonts w:ascii="Times New Roman" w:hAnsi="Times New Roman" w:cs="Times New Roman"/>
          <w:sz w:val="28"/>
          <w:szCs w:val="28"/>
        </w:rPr>
        <w:t xml:space="preserve">, </w:t>
      </w:r>
      <w:r w:rsidRPr="00D558C6">
        <w:rPr>
          <w:rFonts w:ascii="Times New Roman" w:hAnsi="Times New Roman" w:cs="Times New Roman"/>
          <w:sz w:val="28"/>
          <w:szCs w:val="28"/>
        </w:rPr>
        <w:t>a Certificate in Financial Markets with Honors from Yale University,</w:t>
      </w:r>
      <w:r w:rsidR="00D558C6">
        <w:rPr>
          <w:rFonts w:ascii="Times New Roman" w:hAnsi="Times New Roman" w:cs="Times New Roman"/>
          <w:sz w:val="28"/>
          <w:szCs w:val="28"/>
        </w:rPr>
        <w:t xml:space="preserve"> USA, and a </w:t>
      </w:r>
      <w:proofErr w:type="spellStart"/>
      <w:r w:rsidRPr="00D558C6">
        <w:rPr>
          <w:rFonts w:ascii="Times New Roman" w:hAnsi="Times New Roman" w:cs="Times New Roman"/>
          <w:sz w:val="28"/>
          <w:szCs w:val="28"/>
        </w:rPr>
        <w:t>Specialisation</w:t>
      </w:r>
      <w:proofErr w:type="spellEnd"/>
      <w:r w:rsidRPr="00D558C6">
        <w:rPr>
          <w:rFonts w:ascii="Times New Roman" w:hAnsi="Times New Roman" w:cs="Times New Roman"/>
          <w:sz w:val="28"/>
          <w:szCs w:val="28"/>
        </w:rPr>
        <w:t xml:space="preserve"> Certificate in Blockchain Revolution from </w:t>
      </w:r>
      <w:r w:rsidRPr="00D558C6">
        <w:rPr>
          <w:rFonts w:ascii="Times New Roman" w:hAnsi="Times New Roman" w:cs="Times New Roman"/>
          <w:sz w:val="28"/>
          <w:szCs w:val="28"/>
        </w:rPr>
        <w:lastRenderedPageBreak/>
        <w:t>INSEAD (The Business School of the World).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 He </w:t>
      </w:r>
      <w:r w:rsidR="00D558C6">
        <w:rPr>
          <w:rFonts w:ascii="Times New Roman" w:hAnsi="Times New Roman" w:cs="Times New Roman"/>
          <w:sz w:val="28"/>
          <w:szCs w:val="28"/>
        </w:rPr>
        <w:t xml:space="preserve">also </w:t>
      </w:r>
      <w:r w:rsidR="003F4C99" w:rsidRPr="00D558C6">
        <w:rPr>
          <w:rFonts w:ascii="Times New Roman" w:hAnsi="Times New Roman" w:cs="Times New Roman"/>
          <w:sz w:val="28"/>
          <w:szCs w:val="28"/>
        </w:rPr>
        <w:t>holds a Diploma in Disabilities and Addiction Studies</w:t>
      </w:r>
      <w:r w:rsidR="00D558C6">
        <w:rPr>
          <w:rFonts w:ascii="Times New Roman" w:hAnsi="Times New Roman" w:cs="Times New Roman"/>
          <w:sz w:val="28"/>
          <w:szCs w:val="28"/>
        </w:rPr>
        <w:t xml:space="preserve"> from ABES College, Calgary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. He is currently studying for his Masters of Arts in Psychology and Addiction Studies at Aspen University, USA. </w:t>
      </w:r>
    </w:p>
    <w:p w14:paraId="0B80104C" w14:textId="2AAFFCC2" w:rsidR="00905576" w:rsidRPr="00D558C6" w:rsidRDefault="00905576" w:rsidP="0090557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 xml:space="preserve">He is 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a 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Maxwell Leadership 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Certified </w:t>
      </w:r>
      <w:r w:rsidRPr="00D558C6">
        <w:rPr>
          <w:rFonts w:ascii="Times New Roman" w:hAnsi="Times New Roman" w:cs="Times New Roman"/>
          <w:sz w:val="28"/>
          <w:szCs w:val="28"/>
        </w:rPr>
        <w:t>Member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 (MLCM) </w:t>
      </w:r>
      <w:r w:rsidRPr="00D558C6">
        <w:rPr>
          <w:rFonts w:ascii="Times New Roman" w:hAnsi="Times New Roman" w:cs="Times New Roman"/>
          <w:sz w:val="28"/>
          <w:szCs w:val="28"/>
        </w:rPr>
        <w:t>as a Speaker, Coach, Trainer, and Youth Development Facilitator.</w:t>
      </w:r>
      <w:r w:rsidR="003F4C99" w:rsidRPr="00D558C6">
        <w:rPr>
          <w:rFonts w:ascii="Times New Roman" w:hAnsi="Times New Roman" w:cs="Times New Roman"/>
          <w:sz w:val="28"/>
          <w:szCs w:val="28"/>
        </w:rPr>
        <w:t xml:space="preserve"> He is a Graduate member of the School of Biblical Economics, Nigeria. </w:t>
      </w:r>
    </w:p>
    <w:p w14:paraId="4AFDE36A" w14:textId="61AB823E" w:rsidR="00905576" w:rsidRPr="00D558C6" w:rsidRDefault="00905576" w:rsidP="0090557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>Sunday is married to Tolulade Adeola (Nee Shittu), a Music Minister</w:t>
      </w:r>
      <w:r w:rsidR="00D558C6" w:rsidRPr="00D558C6">
        <w:rPr>
          <w:rFonts w:ascii="Times New Roman" w:hAnsi="Times New Roman" w:cs="Times New Roman"/>
          <w:sz w:val="28"/>
          <w:szCs w:val="28"/>
        </w:rPr>
        <w:t xml:space="preserve"> and a Healthcare Worker</w:t>
      </w:r>
      <w:r w:rsidRPr="00D558C6">
        <w:rPr>
          <w:rFonts w:ascii="Times New Roman" w:hAnsi="Times New Roman" w:cs="Times New Roman"/>
          <w:sz w:val="28"/>
          <w:szCs w:val="28"/>
        </w:rPr>
        <w:t xml:space="preserve">. They both </w:t>
      </w:r>
      <w:r w:rsidR="00DA7925">
        <w:rPr>
          <w:rFonts w:ascii="Times New Roman" w:hAnsi="Times New Roman" w:cs="Times New Roman"/>
          <w:sz w:val="28"/>
          <w:szCs w:val="28"/>
        </w:rPr>
        <w:t xml:space="preserve">live and </w:t>
      </w:r>
      <w:r w:rsidRPr="00D558C6">
        <w:rPr>
          <w:rFonts w:ascii="Times New Roman" w:hAnsi="Times New Roman" w:cs="Times New Roman"/>
          <w:sz w:val="28"/>
          <w:szCs w:val="28"/>
        </w:rPr>
        <w:t xml:space="preserve">do ministry together as Pastors of RCCG Peculiar People Assembly Strathmore and their marriage is blessed with two amazing Princesses. </w:t>
      </w:r>
    </w:p>
    <w:p w14:paraId="090A2F01" w14:textId="77777777" w:rsidR="00905576" w:rsidRPr="00D558C6" w:rsidRDefault="00905576" w:rsidP="00905576">
      <w:pPr>
        <w:rPr>
          <w:rFonts w:ascii="Times New Roman" w:hAnsi="Times New Roman" w:cs="Times New Roman"/>
          <w:sz w:val="28"/>
          <w:szCs w:val="28"/>
        </w:rPr>
      </w:pPr>
    </w:p>
    <w:p w14:paraId="7A14B975" w14:textId="77777777" w:rsidR="000450EA" w:rsidRPr="00D558C6" w:rsidRDefault="000450EA" w:rsidP="000450EA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</w:p>
    <w:p w14:paraId="081BAEA6" w14:textId="6542AF21" w:rsidR="000450EA" w:rsidRPr="00D558C6" w:rsidRDefault="000450EA" w:rsidP="000450EA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r w:rsidRPr="00D558C6">
        <w:rPr>
          <w:rFonts w:ascii="Times New Roman" w:hAnsi="Times New Roman" w:cs="Times New Roman"/>
          <w:b/>
          <w:bCs/>
          <w:sz w:val="28"/>
          <w:szCs w:val="28"/>
        </w:rPr>
        <w:t xml:space="preserve">About the Book </w:t>
      </w:r>
      <w:r w:rsidR="003F4C99" w:rsidRPr="00D558C6">
        <w:rPr>
          <w:rFonts w:ascii="Times New Roman" w:hAnsi="Times New Roman" w:cs="Times New Roman"/>
          <w:b/>
          <w:bCs/>
          <w:sz w:val="28"/>
          <w:szCs w:val="28"/>
        </w:rPr>
        <w:t>(YOUR SCARS – THE PROOF OF YOUR CONQUEST)</w:t>
      </w:r>
    </w:p>
    <w:p w14:paraId="70414E61" w14:textId="77777777" w:rsidR="003F4C99" w:rsidRPr="00D558C6" w:rsidRDefault="003F4C99" w:rsidP="003F4C99">
      <w:pPr>
        <w:rPr>
          <w:sz w:val="28"/>
          <w:szCs w:val="28"/>
        </w:rPr>
      </w:pPr>
    </w:p>
    <w:p w14:paraId="2907D492" w14:textId="5962295C" w:rsidR="000450EA" w:rsidRPr="00D558C6" w:rsidRDefault="00CE192F" w:rsidP="000450EA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 xml:space="preserve">It is said that life is </w:t>
      </w:r>
      <w:r w:rsidR="0070143F" w:rsidRPr="00D558C6">
        <w:rPr>
          <w:rFonts w:ascii="Times New Roman" w:hAnsi="Times New Roman" w:cs="Times New Roman"/>
          <w:sz w:val="28"/>
          <w:szCs w:val="28"/>
        </w:rPr>
        <w:t>a battlefield</w:t>
      </w:r>
      <w:r w:rsidRPr="00D558C6">
        <w:rPr>
          <w:rFonts w:ascii="Times New Roman" w:hAnsi="Times New Roman" w:cs="Times New Roman"/>
          <w:sz w:val="28"/>
          <w:szCs w:val="28"/>
        </w:rPr>
        <w:t xml:space="preserve"> and not a playing ground.</w:t>
      </w:r>
      <w:r w:rsidR="000450EA" w:rsidRPr="00D558C6">
        <w:rPr>
          <w:rFonts w:ascii="Times New Roman" w:hAnsi="Times New Roman" w:cs="Times New Roman"/>
          <w:sz w:val="28"/>
          <w:szCs w:val="28"/>
        </w:rPr>
        <w:t xml:space="preserve"> </w:t>
      </w:r>
      <w:r w:rsidRPr="00D558C6">
        <w:rPr>
          <w:rFonts w:ascii="Times New Roman" w:hAnsi="Times New Roman" w:cs="Times New Roman"/>
          <w:sz w:val="28"/>
          <w:szCs w:val="28"/>
        </w:rPr>
        <w:t xml:space="preserve">Everyone born of a woman is fighting one battle or the other. Challenges of life do not have respect for your race, 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colour, academic prowess, intellectual </w:t>
      </w:r>
      <w:r w:rsidR="002B63F3" w:rsidRPr="00D558C6">
        <w:rPr>
          <w:rFonts w:ascii="Times New Roman" w:hAnsi="Times New Roman" w:cs="Times New Roman"/>
          <w:sz w:val="28"/>
          <w:szCs w:val="28"/>
        </w:rPr>
        <w:t>capacity,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or religious beliefs. At </w:t>
      </w:r>
      <w:r w:rsidR="008E0B80" w:rsidRPr="00D558C6">
        <w:rPr>
          <w:rFonts w:ascii="Times New Roman" w:hAnsi="Times New Roman" w:cs="Times New Roman"/>
          <w:sz w:val="28"/>
          <w:szCs w:val="28"/>
        </w:rPr>
        <w:t>some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point in life</w:t>
      </w:r>
      <w:r w:rsidR="00D47D7A" w:rsidRPr="00D558C6">
        <w:rPr>
          <w:rFonts w:ascii="Times New Roman" w:hAnsi="Times New Roman" w:cs="Times New Roman"/>
          <w:sz w:val="28"/>
          <w:szCs w:val="28"/>
        </w:rPr>
        <w:t>,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people get wounded by the circumstances of </w:t>
      </w:r>
      <w:r w:rsidR="00C5126F" w:rsidRPr="00D558C6">
        <w:rPr>
          <w:rFonts w:ascii="Times New Roman" w:hAnsi="Times New Roman" w:cs="Times New Roman"/>
          <w:sz w:val="28"/>
          <w:szCs w:val="28"/>
        </w:rPr>
        <w:t>their life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or</w:t>
      </w:r>
      <w:r w:rsidR="00D47D7A" w:rsidRPr="00D558C6">
        <w:rPr>
          <w:rFonts w:ascii="Times New Roman" w:hAnsi="Times New Roman" w:cs="Times New Roman"/>
          <w:sz w:val="28"/>
          <w:szCs w:val="28"/>
        </w:rPr>
        <w:t xml:space="preserve"> the situations that overwhelm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their person. </w:t>
      </w:r>
      <w:r w:rsidR="00C5126F" w:rsidRPr="00D558C6">
        <w:rPr>
          <w:rFonts w:ascii="Times New Roman" w:hAnsi="Times New Roman" w:cs="Times New Roman"/>
          <w:sz w:val="28"/>
          <w:szCs w:val="28"/>
        </w:rPr>
        <w:t>So,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people are left with emotional, financial, spiritual, matrimonial, academic, and other type</w:t>
      </w:r>
      <w:r w:rsidR="008E0B80" w:rsidRPr="00D558C6">
        <w:rPr>
          <w:rFonts w:ascii="Times New Roman" w:hAnsi="Times New Roman" w:cs="Times New Roman"/>
          <w:sz w:val="28"/>
          <w:szCs w:val="28"/>
        </w:rPr>
        <w:t>s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of wounds. Those who have been healed are left or living with their </w:t>
      </w:r>
      <w:r w:rsidR="002B63F3" w:rsidRPr="00D558C6">
        <w:rPr>
          <w:rFonts w:ascii="Times New Roman" w:hAnsi="Times New Roman" w:cs="Times New Roman"/>
          <w:sz w:val="28"/>
          <w:szCs w:val="28"/>
        </w:rPr>
        <w:t>scars and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those who have not been healed a</w:t>
      </w:r>
      <w:r w:rsidR="00C5126F" w:rsidRPr="00D558C6">
        <w:rPr>
          <w:rFonts w:ascii="Times New Roman" w:hAnsi="Times New Roman" w:cs="Times New Roman"/>
          <w:sz w:val="28"/>
          <w:szCs w:val="28"/>
        </w:rPr>
        <w:t>re</w:t>
      </w:r>
      <w:r w:rsidR="00BC5433" w:rsidRPr="00D558C6">
        <w:rPr>
          <w:rFonts w:ascii="Times New Roman" w:hAnsi="Times New Roman" w:cs="Times New Roman"/>
          <w:sz w:val="28"/>
          <w:szCs w:val="28"/>
        </w:rPr>
        <w:t xml:space="preserve"> still carrying the wounds everywhere. </w:t>
      </w:r>
    </w:p>
    <w:p w14:paraId="2C72BCB5" w14:textId="260AC9C8" w:rsidR="000450EA" w:rsidRPr="00D558C6" w:rsidRDefault="00C5126F" w:rsidP="000450EA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 xml:space="preserve">The </w:t>
      </w:r>
      <w:r w:rsidR="00D47D7A" w:rsidRPr="00D558C6">
        <w:rPr>
          <w:rFonts w:ascii="Times New Roman" w:hAnsi="Times New Roman" w:cs="Times New Roman"/>
          <w:sz w:val="28"/>
          <w:szCs w:val="28"/>
        </w:rPr>
        <w:t>s</w:t>
      </w:r>
      <w:r w:rsidR="00BC5433" w:rsidRPr="00D558C6">
        <w:rPr>
          <w:rFonts w:ascii="Times New Roman" w:hAnsi="Times New Roman" w:cs="Times New Roman"/>
          <w:sz w:val="28"/>
          <w:szCs w:val="28"/>
        </w:rPr>
        <w:t>cars in your life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are not a sign of weakness or timidity, but proof</w:t>
      </w:r>
      <w:r w:rsidR="00D47D7A" w:rsidRPr="00D558C6">
        <w:rPr>
          <w:rFonts w:ascii="Times New Roman" w:hAnsi="Times New Roman" w:cs="Times New Roman"/>
          <w:sz w:val="28"/>
          <w:szCs w:val="28"/>
        </w:rPr>
        <w:t>s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that you have looked at life eyeball to eyeball and prevailed. It is a sign that you have </w:t>
      </w:r>
      <w:r w:rsidR="00423C6F" w:rsidRPr="00D558C6">
        <w:rPr>
          <w:rFonts w:ascii="Times New Roman" w:hAnsi="Times New Roman" w:cs="Times New Roman"/>
          <w:sz w:val="28"/>
          <w:szCs w:val="28"/>
        </w:rPr>
        <w:lastRenderedPageBreak/>
        <w:t xml:space="preserve">fought some battles in </w:t>
      </w:r>
      <w:r w:rsidR="002B63F3" w:rsidRPr="00D558C6">
        <w:rPr>
          <w:rFonts w:ascii="Times New Roman" w:hAnsi="Times New Roman" w:cs="Times New Roman"/>
          <w:sz w:val="28"/>
          <w:szCs w:val="28"/>
        </w:rPr>
        <w:t>life,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and you have prevailed. You do not need to be ashamed of your scar</w:t>
      </w:r>
      <w:r w:rsidR="00D47D7A" w:rsidRPr="00D558C6">
        <w:rPr>
          <w:rFonts w:ascii="Times New Roman" w:hAnsi="Times New Roman" w:cs="Times New Roman"/>
          <w:sz w:val="28"/>
          <w:szCs w:val="28"/>
        </w:rPr>
        <w:t>s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because </w:t>
      </w:r>
      <w:r w:rsidR="00D47D7A" w:rsidRPr="00D558C6">
        <w:rPr>
          <w:rFonts w:ascii="Times New Roman" w:hAnsi="Times New Roman" w:cs="Times New Roman"/>
          <w:sz w:val="28"/>
          <w:szCs w:val="28"/>
        </w:rPr>
        <w:t>they are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</w:t>
      </w:r>
      <w:r w:rsidR="00944A1F" w:rsidRPr="00D558C6">
        <w:rPr>
          <w:rFonts w:ascii="Times New Roman" w:hAnsi="Times New Roman" w:cs="Times New Roman"/>
          <w:sz w:val="28"/>
          <w:szCs w:val="28"/>
        </w:rPr>
        <w:t>proof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of your conquest. It is pertinent to know that there is</w:t>
      </w:r>
      <w:r w:rsidR="008659F7" w:rsidRPr="00D558C6">
        <w:rPr>
          <w:rFonts w:ascii="Times New Roman" w:hAnsi="Times New Roman" w:cs="Times New Roman"/>
          <w:sz w:val="28"/>
          <w:szCs w:val="28"/>
        </w:rPr>
        <w:t xml:space="preserve"> no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honour for </w:t>
      </w:r>
      <w:r w:rsidR="002B63F3" w:rsidRPr="00D558C6">
        <w:rPr>
          <w:rFonts w:ascii="Times New Roman" w:hAnsi="Times New Roman" w:cs="Times New Roman"/>
          <w:sz w:val="28"/>
          <w:szCs w:val="28"/>
        </w:rPr>
        <w:t>a military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General who </w:t>
      </w:r>
      <w:r w:rsidR="00944A1F" w:rsidRPr="00D558C6">
        <w:rPr>
          <w:rFonts w:ascii="Times New Roman" w:hAnsi="Times New Roman" w:cs="Times New Roman"/>
          <w:sz w:val="28"/>
          <w:szCs w:val="28"/>
        </w:rPr>
        <w:t>has</w:t>
      </w:r>
      <w:r w:rsidR="008659F7" w:rsidRPr="00D558C6">
        <w:rPr>
          <w:rFonts w:ascii="Times New Roman" w:hAnsi="Times New Roman" w:cs="Times New Roman"/>
          <w:sz w:val="28"/>
          <w:szCs w:val="28"/>
        </w:rPr>
        <w:t xml:space="preserve"> not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been to the war</w:t>
      </w:r>
      <w:r w:rsidR="008E0B80" w:rsidRPr="00D558C6">
        <w:rPr>
          <w:rFonts w:ascii="Times New Roman" w:hAnsi="Times New Roman" w:cs="Times New Roman"/>
          <w:sz w:val="28"/>
          <w:szCs w:val="28"/>
        </w:rPr>
        <w:t xml:space="preserve"> </w:t>
      </w:r>
      <w:r w:rsidR="00423C6F" w:rsidRPr="00D558C6">
        <w:rPr>
          <w:rFonts w:ascii="Times New Roman" w:hAnsi="Times New Roman" w:cs="Times New Roman"/>
          <w:sz w:val="28"/>
          <w:szCs w:val="28"/>
        </w:rPr>
        <w:t>front and return</w:t>
      </w:r>
      <w:r w:rsidR="00D47D7A" w:rsidRPr="00D558C6">
        <w:rPr>
          <w:rFonts w:ascii="Times New Roman" w:hAnsi="Times New Roman" w:cs="Times New Roman"/>
          <w:sz w:val="28"/>
          <w:szCs w:val="28"/>
        </w:rPr>
        <w:t>ed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with his scars. Therefore, your scars </w:t>
      </w:r>
      <w:r w:rsidR="00D47D7A" w:rsidRPr="00D558C6">
        <w:rPr>
          <w:rFonts w:ascii="Times New Roman" w:hAnsi="Times New Roman" w:cs="Times New Roman"/>
          <w:sz w:val="28"/>
          <w:szCs w:val="28"/>
        </w:rPr>
        <w:t>are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</w:t>
      </w:r>
      <w:r w:rsidR="00944A1F" w:rsidRPr="00D558C6">
        <w:rPr>
          <w:rFonts w:ascii="Times New Roman" w:hAnsi="Times New Roman" w:cs="Times New Roman"/>
          <w:sz w:val="28"/>
          <w:szCs w:val="28"/>
        </w:rPr>
        <w:t>proof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that you are a</w:t>
      </w:r>
      <w:r w:rsidR="008E0B80" w:rsidRPr="00D558C6">
        <w:rPr>
          <w:rFonts w:ascii="Times New Roman" w:hAnsi="Times New Roman" w:cs="Times New Roman"/>
          <w:sz w:val="28"/>
          <w:szCs w:val="28"/>
        </w:rPr>
        <w:t>n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 Honorable General over the battles of life.</w:t>
      </w:r>
    </w:p>
    <w:p w14:paraId="48BE3329" w14:textId="1BA3AF44" w:rsidR="000450EA" w:rsidRPr="00D558C6" w:rsidRDefault="000450EA" w:rsidP="000450EA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>In this book,</w:t>
      </w:r>
      <w:r w:rsidRPr="00D558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558C6">
        <w:rPr>
          <w:rFonts w:ascii="Times New Roman" w:hAnsi="Times New Roman" w:cs="Times New Roman"/>
          <w:sz w:val="28"/>
          <w:szCs w:val="28"/>
        </w:rPr>
        <w:t>you will learn</w:t>
      </w:r>
      <w:r w:rsidR="00D47D7A" w:rsidRPr="00D558C6">
        <w:rPr>
          <w:rFonts w:ascii="Times New Roman" w:hAnsi="Times New Roman" w:cs="Times New Roman"/>
          <w:sz w:val="28"/>
          <w:szCs w:val="28"/>
        </w:rPr>
        <w:t>: H</w:t>
      </w:r>
      <w:r w:rsidRPr="00D558C6">
        <w:rPr>
          <w:rFonts w:ascii="Times New Roman" w:hAnsi="Times New Roman" w:cs="Times New Roman"/>
          <w:sz w:val="28"/>
          <w:szCs w:val="28"/>
        </w:rPr>
        <w:t>o</w:t>
      </w:r>
      <w:r w:rsidR="00423C6F" w:rsidRPr="00D558C6">
        <w:rPr>
          <w:rFonts w:ascii="Times New Roman" w:hAnsi="Times New Roman" w:cs="Times New Roman"/>
          <w:sz w:val="28"/>
          <w:szCs w:val="28"/>
        </w:rPr>
        <w:t xml:space="preserve">w to </w:t>
      </w:r>
      <w:r w:rsidR="00443A34" w:rsidRPr="00D558C6">
        <w:rPr>
          <w:rFonts w:ascii="Times New Roman" w:hAnsi="Times New Roman" w:cs="Times New Roman"/>
          <w:sz w:val="28"/>
          <w:szCs w:val="28"/>
        </w:rPr>
        <w:t xml:space="preserve">overcome the shame of your scars, how to handle emotional trauma or scars, you will encounter some of my true-life personal stories and some heroes of their circumstances </w:t>
      </w:r>
      <w:r w:rsidR="00D47D7A" w:rsidRPr="00D558C6">
        <w:rPr>
          <w:rFonts w:ascii="Times New Roman" w:hAnsi="Times New Roman" w:cs="Times New Roman"/>
          <w:sz w:val="28"/>
          <w:szCs w:val="28"/>
        </w:rPr>
        <w:t>(</w:t>
      </w:r>
      <w:r w:rsidR="00443A34" w:rsidRPr="00D558C6">
        <w:rPr>
          <w:rFonts w:ascii="Times New Roman" w:hAnsi="Times New Roman" w:cs="Times New Roman"/>
          <w:sz w:val="28"/>
          <w:szCs w:val="28"/>
        </w:rPr>
        <w:t>both Bible and Non-Bible characters</w:t>
      </w:r>
      <w:r w:rsidR="00D47D7A" w:rsidRPr="00D558C6">
        <w:rPr>
          <w:rFonts w:ascii="Times New Roman" w:hAnsi="Times New Roman" w:cs="Times New Roman"/>
          <w:sz w:val="28"/>
          <w:szCs w:val="28"/>
        </w:rPr>
        <w:t>)</w:t>
      </w:r>
      <w:r w:rsidR="00443A34" w:rsidRPr="00D558C6">
        <w:rPr>
          <w:rFonts w:ascii="Times New Roman" w:hAnsi="Times New Roman" w:cs="Times New Roman"/>
          <w:sz w:val="28"/>
          <w:szCs w:val="28"/>
        </w:rPr>
        <w:t xml:space="preserve">. You </w:t>
      </w:r>
      <w:r w:rsidR="00D47D7A" w:rsidRPr="00D558C6">
        <w:rPr>
          <w:rFonts w:ascii="Times New Roman" w:hAnsi="Times New Roman" w:cs="Times New Roman"/>
          <w:sz w:val="28"/>
          <w:szCs w:val="28"/>
        </w:rPr>
        <w:t xml:space="preserve">will </w:t>
      </w:r>
      <w:r w:rsidR="00443A34" w:rsidRPr="00D558C6">
        <w:rPr>
          <w:rFonts w:ascii="Times New Roman" w:hAnsi="Times New Roman" w:cs="Times New Roman"/>
          <w:sz w:val="28"/>
          <w:szCs w:val="28"/>
        </w:rPr>
        <w:t>learn about the power of your personal story</w:t>
      </w:r>
      <w:r w:rsidR="002B63F3" w:rsidRPr="00D558C6">
        <w:rPr>
          <w:rFonts w:ascii="Times New Roman" w:hAnsi="Times New Roman" w:cs="Times New Roman"/>
          <w:sz w:val="28"/>
          <w:szCs w:val="28"/>
        </w:rPr>
        <w:t xml:space="preserve"> that can convert your setback </w:t>
      </w:r>
      <w:r w:rsidR="008E0B80" w:rsidRPr="00D558C6">
        <w:rPr>
          <w:rFonts w:ascii="Times New Roman" w:hAnsi="Times New Roman" w:cs="Times New Roman"/>
          <w:sz w:val="28"/>
          <w:szCs w:val="28"/>
        </w:rPr>
        <w:t>in</w:t>
      </w:r>
      <w:r w:rsidR="002B63F3" w:rsidRPr="00D558C6">
        <w:rPr>
          <w:rFonts w:ascii="Times New Roman" w:hAnsi="Times New Roman" w:cs="Times New Roman"/>
          <w:sz w:val="28"/>
          <w:szCs w:val="28"/>
        </w:rPr>
        <w:t xml:space="preserve">to </w:t>
      </w:r>
      <w:r w:rsidR="00D47D7A" w:rsidRPr="00D558C6">
        <w:rPr>
          <w:rFonts w:ascii="Times New Roman" w:hAnsi="Times New Roman" w:cs="Times New Roman"/>
          <w:sz w:val="28"/>
          <w:szCs w:val="28"/>
        </w:rPr>
        <w:t xml:space="preserve">a </w:t>
      </w:r>
      <w:r w:rsidR="002B63F3" w:rsidRPr="00D558C6">
        <w:rPr>
          <w:rFonts w:ascii="Times New Roman" w:hAnsi="Times New Roman" w:cs="Times New Roman"/>
          <w:sz w:val="28"/>
          <w:szCs w:val="28"/>
        </w:rPr>
        <w:t xml:space="preserve">comeback and your knockdown </w:t>
      </w:r>
      <w:r w:rsidR="008E0B80" w:rsidRPr="00D558C6">
        <w:rPr>
          <w:rFonts w:ascii="Times New Roman" w:hAnsi="Times New Roman" w:cs="Times New Roman"/>
          <w:sz w:val="28"/>
          <w:szCs w:val="28"/>
        </w:rPr>
        <w:t>in</w:t>
      </w:r>
      <w:r w:rsidR="002B63F3" w:rsidRPr="00D558C6">
        <w:rPr>
          <w:rFonts w:ascii="Times New Roman" w:hAnsi="Times New Roman" w:cs="Times New Roman"/>
          <w:sz w:val="28"/>
          <w:szCs w:val="28"/>
        </w:rPr>
        <w:t>to a rise</w:t>
      </w:r>
      <w:r w:rsidR="00443A34" w:rsidRPr="00D558C6">
        <w:rPr>
          <w:rFonts w:ascii="Times New Roman" w:hAnsi="Times New Roman" w:cs="Times New Roman"/>
          <w:sz w:val="28"/>
          <w:szCs w:val="28"/>
        </w:rPr>
        <w:t xml:space="preserve">. </w:t>
      </w:r>
      <w:r w:rsidR="00D47D7A" w:rsidRPr="00D558C6">
        <w:rPr>
          <w:rFonts w:ascii="Times New Roman" w:hAnsi="Times New Roman" w:cs="Times New Roman"/>
          <w:sz w:val="28"/>
          <w:szCs w:val="28"/>
        </w:rPr>
        <w:t>You will find out t</w:t>
      </w:r>
      <w:r w:rsidR="00443A34" w:rsidRPr="00D558C6">
        <w:rPr>
          <w:rFonts w:ascii="Times New Roman" w:hAnsi="Times New Roman" w:cs="Times New Roman"/>
          <w:sz w:val="28"/>
          <w:szCs w:val="28"/>
        </w:rPr>
        <w:t>he significance of your scars and how your scar</w:t>
      </w:r>
      <w:r w:rsidR="00D47D7A" w:rsidRPr="00D558C6">
        <w:rPr>
          <w:rFonts w:ascii="Times New Roman" w:hAnsi="Times New Roman" w:cs="Times New Roman"/>
          <w:sz w:val="28"/>
          <w:szCs w:val="28"/>
        </w:rPr>
        <w:t>s</w:t>
      </w:r>
      <w:r w:rsidR="00443A34" w:rsidRPr="00D558C6">
        <w:rPr>
          <w:rFonts w:ascii="Times New Roman" w:hAnsi="Times New Roman" w:cs="Times New Roman"/>
          <w:sz w:val="28"/>
          <w:szCs w:val="28"/>
        </w:rPr>
        <w:t xml:space="preserve"> </w:t>
      </w:r>
      <w:r w:rsidR="00D47D7A" w:rsidRPr="00D558C6">
        <w:rPr>
          <w:rFonts w:ascii="Times New Roman" w:hAnsi="Times New Roman" w:cs="Times New Roman"/>
          <w:sz w:val="28"/>
          <w:szCs w:val="28"/>
        </w:rPr>
        <w:t xml:space="preserve">are </w:t>
      </w:r>
      <w:r w:rsidR="00443A34" w:rsidRPr="00D558C6">
        <w:rPr>
          <w:rFonts w:ascii="Times New Roman" w:hAnsi="Times New Roman" w:cs="Times New Roman"/>
          <w:sz w:val="28"/>
          <w:szCs w:val="28"/>
        </w:rPr>
        <w:t>superior to your wound</w:t>
      </w:r>
      <w:r w:rsidR="00D47D7A" w:rsidRPr="00D558C6">
        <w:rPr>
          <w:rFonts w:ascii="Times New Roman" w:hAnsi="Times New Roman" w:cs="Times New Roman"/>
          <w:sz w:val="28"/>
          <w:szCs w:val="28"/>
        </w:rPr>
        <w:t>s</w:t>
      </w:r>
      <w:r w:rsidR="00443A34" w:rsidRPr="00D558C6">
        <w:rPr>
          <w:rFonts w:ascii="Times New Roman" w:hAnsi="Times New Roman" w:cs="Times New Roman"/>
          <w:sz w:val="28"/>
          <w:szCs w:val="28"/>
        </w:rPr>
        <w:t xml:space="preserve">. You will learn how to move from </w:t>
      </w:r>
      <w:r w:rsidR="002B63F3" w:rsidRPr="00D558C6">
        <w:rPr>
          <w:rFonts w:ascii="Times New Roman" w:hAnsi="Times New Roman" w:cs="Times New Roman"/>
          <w:sz w:val="28"/>
          <w:szCs w:val="28"/>
        </w:rPr>
        <w:t>wound to</w:t>
      </w:r>
      <w:r w:rsidR="00D47D7A" w:rsidRPr="00D558C6">
        <w:rPr>
          <w:rFonts w:ascii="Times New Roman" w:hAnsi="Times New Roman" w:cs="Times New Roman"/>
          <w:sz w:val="28"/>
          <w:szCs w:val="28"/>
        </w:rPr>
        <w:t xml:space="preserve"> scar.; h</w:t>
      </w:r>
      <w:r w:rsidR="002B63F3" w:rsidRPr="00D558C6">
        <w:rPr>
          <w:rFonts w:ascii="Times New Roman" w:hAnsi="Times New Roman" w:cs="Times New Roman"/>
          <w:sz w:val="28"/>
          <w:szCs w:val="28"/>
        </w:rPr>
        <w:t xml:space="preserve">ow God can heal everything because time does not heal anything. </w:t>
      </w:r>
      <w:r w:rsidR="00D47D7A" w:rsidRPr="00D558C6">
        <w:rPr>
          <w:rFonts w:ascii="Times New Roman" w:hAnsi="Times New Roman" w:cs="Times New Roman"/>
          <w:sz w:val="28"/>
          <w:szCs w:val="28"/>
        </w:rPr>
        <w:t>T</w:t>
      </w:r>
      <w:r w:rsidR="002B63F3" w:rsidRPr="00D558C6">
        <w:rPr>
          <w:rFonts w:ascii="Times New Roman" w:hAnsi="Times New Roman" w:cs="Times New Roman"/>
          <w:sz w:val="28"/>
          <w:szCs w:val="28"/>
        </w:rPr>
        <w:t>his book will</w:t>
      </w:r>
      <w:r w:rsidR="00D47D7A" w:rsidRPr="00D558C6">
        <w:rPr>
          <w:rFonts w:ascii="Times New Roman" w:hAnsi="Times New Roman" w:cs="Times New Roman"/>
          <w:sz w:val="28"/>
          <w:szCs w:val="28"/>
        </w:rPr>
        <w:t xml:space="preserve"> undoubtedly</w:t>
      </w:r>
      <w:r w:rsidR="002B63F3" w:rsidRPr="00D558C6">
        <w:rPr>
          <w:rFonts w:ascii="Times New Roman" w:hAnsi="Times New Roman" w:cs="Times New Roman"/>
          <w:sz w:val="28"/>
          <w:szCs w:val="28"/>
        </w:rPr>
        <w:t xml:space="preserve"> bless, motivate</w:t>
      </w:r>
      <w:r w:rsidR="00D47D7A" w:rsidRPr="00D558C6">
        <w:rPr>
          <w:rFonts w:ascii="Times New Roman" w:hAnsi="Times New Roman" w:cs="Times New Roman"/>
          <w:sz w:val="28"/>
          <w:szCs w:val="28"/>
        </w:rPr>
        <w:t>,</w:t>
      </w:r>
      <w:r w:rsidR="002B63F3" w:rsidRPr="00D558C6">
        <w:rPr>
          <w:rFonts w:ascii="Times New Roman" w:hAnsi="Times New Roman" w:cs="Times New Roman"/>
          <w:sz w:val="28"/>
          <w:szCs w:val="28"/>
        </w:rPr>
        <w:t xml:space="preserve"> and inspire you. </w:t>
      </w:r>
    </w:p>
    <w:p w14:paraId="1DF77196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2E74B5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2E74B5"/>
          <w:sz w:val="28"/>
          <w:szCs w:val="28"/>
          <w:lang w:val="en-CA" w:eastAsia="en-CA"/>
        </w:rPr>
        <w:t xml:space="preserve">bout the Book </w:t>
      </w:r>
    </w:p>
    <w:p w14:paraId="38CD5857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Everyone God created was created for a purpose.  He was not trying to have fun </w:t>
      </w:r>
    </w:p>
    <w:p w14:paraId="38C2DB12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with our existence.  There is a WHY for everyone on this earth.  He also did not </w:t>
      </w:r>
    </w:p>
    <w:p w14:paraId="265B16BC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create us without potentials or abilities to ful%l the purpose of our existence. There </w:t>
      </w:r>
    </w:p>
    <w:p w14:paraId="0F83F1EE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is no limit to anything we can accomplish in life if only we can emerge and lead a </w:t>
      </w:r>
    </w:p>
    <w:p w14:paraId="53E503D0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life we are intended to. </w:t>
      </w:r>
    </w:p>
    <w:p w14:paraId="13D01FED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We are not here on the earth to live and die in obscurity.  There is a call for living </w:t>
      </w:r>
    </w:p>
    <w:p w14:paraId="32658703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fully and die empty having served our generation with our potentials. Everyone is </w:t>
      </w:r>
    </w:p>
    <w:p w14:paraId="7BF9559A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born a celebrity and achiever, that is why the necessity is laid on us to move from </w:t>
      </w:r>
    </w:p>
    <w:p w14:paraId="2755FB25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obscurity to the limelight, from backstage to central stage of life. We are to show </w:t>
      </w:r>
    </w:p>
    <w:p w14:paraId="28907A35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up before we check out of this world. The talents, gifts, and potentials within us </w:t>
      </w:r>
    </w:p>
    <w:p w14:paraId="49AD0CD5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are the foundation for our emergence. </w:t>
      </w:r>
    </w:p>
    <w:p w14:paraId="0ED22F75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In this book, Emerge, you will learn how to defeat the status quo, break through </w:t>
      </w:r>
    </w:p>
    <w:p w14:paraId="30735A72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any limitations, moving from an ordinary to an extra-ordinary life.  You will learn </w:t>
      </w:r>
    </w:p>
    <w:p w14:paraId="54619111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how to give responsibility to your ability and come into view through serving your </w:t>
      </w:r>
    </w:p>
    <w:p w14:paraId="3E072838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potentials to your generation.  You will learn how to intentionally lead a life of </w:t>
      </w:r>
    </w:p>
    <w:p w14:paraId="339ECD87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signi%cance anywhere you go.  You will learn about %ve big questions everyone </w:t>
      </w:r>
    </w:p>
    <w:p w14:paraId="6E3F7E12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must answer to be able to emerge a super star in their generation. Powerful </w:t>
      </w:r>
    </w:p>
    <w:p w14:paraId="14D46410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>principles that will culminate in your emergence in your generation.</w:t>
      </w:r>
    </w:p>
    <w:p w14:paraId="0C93D927" w14:textId="77777777" w:rsidR="00000000" w:rsidRPr="00D558C6" w:rsidRDefault="00000000">
      <w:pPr>
        <w:rPr>
          <w:rFonts w:ascii="Times New Roman" w:hAnsi="Times New Roman" w:cs="Times New Roman"/>
          <w:sz w:val="28"/>
          <w:szCs w:val="28"/>
          <w:lang w:val="en-CA"/>
        </w:rPr>
      </w:pPr>
    </w:p>
    <w:p w14:paraId="111217CF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2E74B5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2E74B5"/>
          <w:sz w:val="28"/>
          <w:szCs w:val="28"/>
          <w:lang w:val="en-CA" w:eastAsia="en-CA"/>
        </w:rPr>
        <w:t xml:space="preserve">About the Book </w:t>
      </w:r>
    </w:p>
    <w:p w14:paraId="7E282774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Everyone God created was created for a purpose.  He was not trying to have fun </w:t>
      </w:r>
    </w:p>
    <w:p w14:paraId="657E8360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with our existence.  There is a WHY for everyone on this earth.  He also did not </w:t>
      </w:r>
    </w:p>
    <w:p w14:paraId="4182EBFE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create us without potentials or abilities to ful%l the purpose of our existence. There </w:t>
      </w:r>
    </w:p>
    <w:p w14:paraId="56A43B40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is no limit to anything we can accomplish in life if only we can emerge and lead a </w:t>
      </w:r>
    </w:p>
    <w:p w14:paraId="7581E721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life we are intended to. </w:t>
      </w:r>
    </w:p>
    <w:p w14:paraId="138CD7E0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We are not here on the earth to live and die in obscurity.  There is a call for living </w:t>
      </w:r>
    </w:p>
    <w:p w14:paraId="1D425BA8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fully and die empty having served our generation with our potentials. Everyone is </w:t>
      </w:r>
    </w:p>
    <w:p w14:paraId="15C3071D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born a celebrity and achiever, that is why the necessity is laid on us to move from </w:t>
      </w:r>
    </w:p>
    <w:p w14:paraId="75F49728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obscurity to the limelight, from backstage to central stage of life. We are to show </w:t>
      </w:r>
    </w:p>
    <w:p w14:paraId="4357DF81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up before we check out of this world. The talents, gifts, and potentials within us </w:t>
      </w:r>
    </w:p>
    <w:p w14:paraId="1D262903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are the foundation for our emergence. </w:t>
      </w:r>
    </w:p>
    <w:p w14:paraId="5C002710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In this book, Emerge, you will learn how to defeat the status quo, break through </w:t>
      </w:r>
    </w:p>
    <w:p w14:paraId="0CE77BE3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any limitations, moving from an ordinary to an extra-ordinary life.  You will learn </w:t>
      </w:r>
    </w:p>
    <w:p w14:paraId="27887C99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how to give responsibility to your ability and come into view through serving your </w:t>
      </w:r>
    </w:p>
    <w:p w14:paraId="3A20B7D9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potentials to your generation.  You will learn how to intentionally lead a life of </w:t>
      </w:r>
    </w:p>
    <w:p w14:paraId="1439D780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signi%cance anywhere you go.  You will learn about %ve big questions everyone </w:t>
      </w:r>
    </w:p>
    <w:p w14:paraId="0A0D10E9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must answer to be able to emerge a super star in their generation. Powerful </w:t>
      </w:r>
    </w:p>
    <w:p w14:paraId="324E7218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>principles that will culminate in your emergence in your generation</w:t>
      </w:r>
    </w:p>
    <w:p w14:paraId="1F9F0C20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2E74B5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2E74B5"/>
          <w:sz w:val="28"/>
          <w:szCs w:val="28"/>
          <w:lang w:val="en-CA" w:eastAsia="en-CA"/>
        </w:rPr>
        <w:t xml:space="preserve">About the Book </w:t>
      </w:r>
    </w:p>
    <w:p w14:paraId="33A0E42B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Everyone God created was created for a purpose.  He was not trying to have fun </w:t>
      </w:r>
    </w:p>
    <w:p w14:paraId="3E5E1678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with our existence.  There is a WHY for everyone on this earth.  He also did not </w:t>
      </w:r>
    </w:p>
    <w:p w14:paraId="3A90D30F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create us without potentials or abilities to ful%l the purpose of our existence. There </w:t>
      </w:r>
    </w:p>
    <w:p w14:paraId="60FDBBA4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is no limit to anything we can accomplish in life if only we can emerge and lead a </w:t>
      </w:r>
    </w:p>
    <w:p w14:paraId="01147094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life we are intended to. </w:t>
      </w:r>
    </w:p>
    <w:p w14:paraId="082F83C2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We are not here on the earth to live and die in obscurity.  There is a call for living </w:t>
      </w:r>
    </w:p>
    <w:p w14:paraId="21DE607A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fully and die empty having served our generation with our potentials. Everyone is </w:t>
      </w:r>
    </w:p>
    <w:p w14:paraId="6B27F3BC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born a celebrity and achiever, that is why the necessity is laid on us to move from </w:t>
      </w:r>
    </w:p>
    <w:p w14:paraId="76BE5975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obscurity to the limelight, from backstage to central stage of life. We are to show </w:t>
      </w:r>
    </w:p>
    <w:p w14:paraId="7F7AE426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up before we check out of this world. The talents, gifts, and potentials within us </w:t>
      </w:r>
    </w:p>
    <w:p w14:paraId="288F6F61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are the foundation for our emergence. </w:t>
      </w:r>
    </w:p>
    <w:p w14:paraId="21B0B388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In this book, Emerge, you will learn how to defeat the status quo, break through </w:t>
      </w:r>
    </w:p>
    <w:p w14:paraId="12E43356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any limitations, moving from an ordinary to an extra-ordinary life.  You will learn </w:t>
      </w:r>
    </w:p>
    <w:p w14:paraId="5792364B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how to give responsibility to your ability and come into view through serving your </w:t>
      </w:r>
    </w:p>
    <w:p w14:paraId="1F39C319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potentials to your generation.  You will learn how to intentionally lead a life of </w:t>
      </w:r>
    </w:p>
    <w:p w14:paraId="05FE667C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signi%cance anywhere you go.  You will learn about %ve big questions everyone </w:t>
      </w:r>
    </w:p>
    <w:p w14:paraId="0BAE52B4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 xml:space="preserve">must answer to be able to emerge a super star in their generation. Powerful </w:t>
      </w:r>
    </w:p>
    <w:p w14:paraId="39A78AF3" w14:textId="77777777" w:rsidR="003F4C99" w:rsidRPr="003F4C99" w:rsidRDefault="003F4C99" w:rsidP="003F4C99">
      <w:pPr>
        <w:shd w:val="clear" w:color="auto" w:fill="FFFFFF"/>
        <w:spacing w:after="0" w:line="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3F4C99"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  <w:t>principles that will culminate in your emergence in your generation</w:t>
      </w:r>
    </w:p>
    <w:p w14:paraId="71D7C409" w14:textId="7E0F8BBC" w:rsidR="003F4C99" w:rsidRDefault="003F4C99" w:rsidP="003F4C99">
      <w:pPr>
        <w:pStyle w:val="Heading1"/>
        <w:rPr>
          <w:rFonts w:ascii="Times New Roman" w:hAnsi="Times New Roman" w:cs="Times New Roman"/>
          <w:b/>
          <w:bCs/>
          <w:sz w:val="28"/>
          <w:szCs w:val="28"/>
        </w:rPr>
      </w:pPr>
      <w:r w:rsidRPr="00D558C6">
        <w:rPr>
          <w:rFonts w:ascii="Times New Roman" w:hAnsi="Times New Roman" w:cs="Times New Roman"/>
          <w:b/>
          <w:bCs/>
          <w:sz w:val="28"/>
          <w:szCs w:val="28"/>
        </w:rPr>
        <w:t xml:space="preserve">About the Book </w:t>
      </w:r>
      <w:r w:rsidRPr="00D558C6">
        <w:rPr>
          <w:rFonts w:ascii="Times New Roman" w:hAnsi="Times New Roman" w:cs="Times New Roman"/>
          <w:b/>
          <w:bCs/>
          <w:sz w:val="28"/>
          <w:szCs w:val="28"/>
        </w:rPr>
        <w:t>(EMERGE)</w:t>
      </w:r>
    </w:p>
    <w:p w14:paraId="7FAA1CDC" w14:textId="77777777" w:rsidR="00D558C6" w:rsidRPr="00D558C6" w:rsidRDefault="00D558C6" w:rsidP="00D558C6"/>
    <w:p w14:paraId="7D888D78" w14:textId="6CD0DA27" w:rsidR="003F4C99" w:rsidRPr="00D558C6" w:rsidRDefault="003F4C99" w:rsidP="003F4C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 xml:space="preserve">Everyone God created was created for a purpose.  He was not trying to have fun with our existence.  There is a WHY for everyone on this earth.  He also did not create us without </w:t>
      </w:r>
      <w:r w:rsidR="00D558C6">
        <w:rPr>
          <w:rFonts w:ascii="Times New Roman" w:hAnsi="Times New Roman" w:cs="Times New Roman"/>
          <w:sz w:val="28"/>
          <w:szCs w:val="28"/>
        </w:rPr>
        <w:t>potential</w:t>
      </w:r>
      <w:r w:rsidRPr="00D558C6">
        <w:rPr>
          <w:rFonts w:ascii="Times New Roman" w:hAnsi="Times New Roman" w:cs="Times New Roman"/>
          <w:sz w:val="28"/>
          <w:szCs w:val="28"/>
        </w:rPr>
        <w:t xml:space="preserve"> or abilities to fulfil the purpose of our existence. There is no limit to anything we can accomplish in life if only we can emerge and lead </w:t>
      </w:r>
      <w:r w:rsidR="00D558C6">
        <w:rPr>
          <w:rFonts w:ascii="Times New Roman" w:hAnsi="Times New Roman" w:cs="Times New Roman"/>
          <w:sz w:val="28"/>
          <w:szCs w:val="28"/>
        </w:rPr>
        <w:t>the</w:t>
      </w:r>
      <w:r w:rsidRPr="00D558C6">
        <w:rPr>
          <w:rFonts w:ascii="Times New Roman" w:hAnsi="Times New Roman" w:cs="Times New Roman"/>
          <w:sz w:val="28"/>
          <w:szCs w:val="28"/>
        </w:rPr>
        <w:t xml:space="preserve"> life we are intended to. </w:t>
      </w:r>
    </w:p>
    <w:p w14:paraId="7AA82CB3" w14:textId="45CA74FD" w:rsidR="003F4C99" w:rsidRPr="00D558C6" w:rsidRDefault="003F4C99" w:rsidP="003F4C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 xml:space="preserve">We are not here on the earth to live and die in obscurity.  There is a call for living fully and </w:t>
      </w:r>
      <w:r w:rsidR="00D558C6">
        <w:rPr>
          <w:rFonts w:ascii="Times New Roman" w:hAnsi="Times New Roman" w:cs="Times New Roman"/>
          <w:sz w:val="28"/>
          <w:szCs w:val="28"/>
        </w:rPr>
        <w:t>dying</w:t>
      </w:r>
      <w:r w:rsidRPr="00D558C6">
        <w:rPr>
          <w:rFonts w:ascii="Times New Roman" w:hAnsi="Times New Roman" w:cs="Times New Roman"/>
          <w:sz w:val="28"/>
          <w:szCs w:val="28"/>
        </w:rPr>
        <w:t xml:space="preserve"> empty having served our generation with our </w:t>
      </w:r>
      <w:r w:rsidR="00D558C6">
        <w:rPr>
          <w:rFonts w:ascii="Times New Roman" w:hAnsi="Times New Roman" w:cs="Times New Roman"/>
          <w:sz w:val="28"/>
          <w:szCs w:val="28"/>
        </w:rPr>
        <w:t>potential</w:t>
      </w:r>
      <w:r w:rsidRPr="00D558C6">
        <w:rPr>
          <w:rFonts w:ascii="Times New Roman" w:hAnsi="Times New Roman" w:cs="Times New Roman"/>
          <w:sz w:val="28"/>
          <w:szCs w:val="28"/>
        </w:rPr>
        <w:t>. Everyone is born a celebrity and achiever, that is why</w:t>
      </w:r>
      <w:r w:rsidR="00D558C6">
        <w:rPr>
          <w:rFonts w:ascii="Times New Roman" w:hAnsi="Times New Roman" w:cs="Times New Roman"/>
          <w:sz w:val="28"/>
          <w:szCs w:val="28"/>
        </w:rPr>
        <w:t xml:space="preserve"> </w:t>
      </w:r>
      <w:r w:rsidRPr="00D558C6">
        <w:rPr>
          <w:rFonts w:ascii="Times New Roman" w:hAnsi="Times New Roman" w:cs="Times New Roman"/>
          <w:sz w:val="28"/>
          <w:szCs w:val="28"/>
        </w:rPr>
        <w:t xml:space="preserve">the necessity is laid on us to move from </w:t>
      </w:r>
      <w:r w:rsidRPr="00D558C6">
        <w:rPr>
          <w:rFonts w:ascii="Times New Roman" w:hAnsi="Times New Roman" w:cs="Times New Roman"/>
          <w:sz w:val="28"/>
          <w:szCs w:val="28"/>
        </w:rPr>
        <w:lastRenderedPageBreak/>
        <w:t xml:space="preserve">obscurity to the limelight, from backstage to </w:t>
      </w:r>
      <w:r w:rsidR="00D558C6">
        <w:rPr>
          <w:rFonts w:ascii="Times New Roman" w:hAnsi="Times New Roman" w:cs="Times New Roman"/>
          <w:sz w:val="28"/>
          <w:szCs w:val="28"/>
        </w:rPr>
        <w:t xml:space="preserve">the </w:t>
      </w:r>
      <w:r w:rsidRPr="00D558C6">
        <w:rPr>
          <w:rFonts w:ascii="Times New Roman" w:hAnsi="Times New Roman" w:cs="Times New Roman"/>
          <w:sz w:val="28"/>
          <w:szCs w:val="28"/>
        </w:rPr>
        <w:t xml:space="preserve">central stage of life. We are to show up before we check out of this world. The talents, gifts, and potentials within us are the foundation for our emergence. </w:t>
      </w:r>
    </w:p>
    <w:p w14:paraId="20C7D5D3" w14:textId="0F928168" w:rsidR="003F4C99" w:rsidRPr="00D558C6" w:rsidRDefault="003F4C99" w:rsidP="003F4C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558C6">
        <w:rPr>
          <w:rFonts w:ascii="Times New Roman" w:hAnsi="Times New Roman" w:cs="Times New Roman"/>
          <w:sz w:val="28"/>
          <w:szCs w:val="28"/>
        </w:rPr>
        <w:t>In this book,</w:t>
      </w:r>
      <w:r w:rsidRPr="00D558C6">
        <w:rPr>
          <w:rFonts w:ascii="Times New Roman" w:hAnsi="Times New Roman" w:cs="Times New Roman"/>
          <w:b/>
          <w:bCs/>
          <w:sz w:val="28"/>
          <w:szCs w:val="28"/>
        </w:rPr>
        <w:t xml:space="preserve"> Emerge</w:t>
      </w:r>
      <w:r w:rsidRPr="00D558C6">
        <w:rPr>
          <w:rFonts w:ascii="Times New Roman" w:hAnsi="Times New Roman" w:cs="Times New Roman"/>
          <w:sz w:val="28"/>
          <w:szCs w:val="28"/>
        </w:rPr>
        <w:t xml:space="preserve">, you will learn how to defeat the status quo, break through any limitations, moving from an ordinary to an </w:t>
      </w:r>
      <w:r w:rsidR="00D558C6">
        <w:rPr>
          <w:rFonts w:ascii="Times New Roman" w:hAnsi="Times New Roman" w:cs="Times New Roman"/>
          <w:sz w:val="28"/>
          <w:szCs w:val="28"/>
        </w:rPr>
        <w:t>extraordinary</w:t>
      </w:r>
      <w:r w:rsidRPr="00D558C6">
        <w:rPr>
          <w:rFonts w:ascii="Times New Roman" w:hAnsi="Times New Roman" w:cs="Times New Roman"/>
          <w:sz w:val="28"/>
          <w:szCs w:val="28"/>
        </w:rPr>
        <w:t xml:space="preserve"> life.  You will learn how to give responsibility to your ability and come into view through serving your </w:t>
      </w:r>
      <w:r w:rsidR="00D558C6">
        <w:rPr>
          <w:rFonts w:ascii="Times New Roman" w:hAnsi="Times New Roman" w:cs="Times New Roman"/>
          <w:sz w:val="28"/>
          <w:szCs w:val="28"/>
        </w:rPr>
        <w:t>potential</w:t>
      </w:r>
      <w:r w:rsidRPr="00D558C6">
        <w:rPr>
          <w:rFonts w:ascii="Times New Roman" w:hAnsi="Times New Roman" w:cs="Times New Roman"/>
          <w:sz w:val="28"/>
          <w:szCs w:val="28"/>
        </w:rPr>
        <w:t xml:space="preserve"> to your generation.  You will learn how to intentionally lead a life of significance anywhere you go.  You will learn about five big questions everyone must answer to be able to emerge a </w:t>
      </w:r>
      <w:r w:rsidR="00D558C6">
        <w:rPr>
          <w:rFonts w:ascii="Times New Roman" w:hAnsi="Times New Roman" w:cs="Times New Roman"/>
          <w:sz w:val="28"/>
          <w:szCs w:val="28"/>
        </w:rPr>
        <w:t>superstar</w:t>
      </w:r>
      <w:r w:rsidRPr="00D558C6">
        <w:rPr>
          <w:rFonts w:ascii="Times New Roman" w:hAnsi="Times New Roman" w:cs="Times New Roman"/>
          <w:sz w:val="28"/>
          <w:szCs w:val="28"/>
        </w:rPr>
        <w:t xml:space="preserve"> in their generation. Powerful principles that will culminate in your emergence in your generation.</w:t>
      </w:r>
    </w:p>
    <w:p w14:paraId="43037240" w14:textId="77777777" w:rsidR="003F4C99" w:rsidRPr="00D558C6" w:rsidRDefault="003F4C99">
      <w:pPr>
        <w:rPr>
          <w:rFonts w:ascii="Times New Roman" w:hAnsi="Times New Roman" w:cs="Times New Roman"/>
          <w:sz w:val="28"/>
          <w:szCs w:val="28"/>
        </w:rPr>
      </w:pPr>
    </w:p>
    <w:sectPr w:rsidR="003F4C99" w:rsidRPr="00D558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yNDAyNDY1NTaxMDVU0lEKTi0uzszPAykwrAUA7H1qoSwAAAA="/>
  </w:docVars>
  <w:rsids>
    <w:rsidRoot w:val="000450EA"/>
    <w:rsid w:val="000450EA"/>
    <w:rsid w:val="001A3369"/>
    <w:rsid w:val="002B63F3"/>
    <w:rsid w:val="002E3390"/>
    <w:rsid w:val="002F3472"/>
    <w:rsid w:val="003F4C99"/>
    <w:rsid w:val="003F6B48"/>
    <w:rsid w:val="00423C6F"/>
    <w:rsid w:val="00443A34"/>
    <w:rsid w:val="0047223B"/>
    <w:rsid w:val="00472A0A"/>
    <w:rsid w:val="004841D7"/>
    <w:rsid w:val="0070143F"/>
    <w:rsid w:val="00837C4D"/>
    <w:rsid w:val="008659F7"/>
    <w:rsid w:val="008E0B80"/>
    <w:rsid w:val="00905576"/>
    <w:rsid w:val="00944A1F"/>
    <w:rsid w:val="00975D89"/>
    <w:rsid w:val="00A23177"/>
    <w:rsid w:val="00B600D6"/>
    <w:rsid w:val="00BC5433"/>
    <w:rsid w:val="00BE3DEC"/>
    <w:rsid w:val="00C4665D"/>
    <w:rsid w:val="00C5126F"/>
    <w:rsid w:val="00CE192F"/>
    <w:rsid w:val="00D47D7A"/>
    <w:rsid w:val="00D558C6"/>
    <w:rsid w:val="00DA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641067"/>
  <w15:chartTrackingRefBased/>
  <w15:docId w15:val="{4E803023-424D-4402-809E-B95B0654F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0EA"/>
  </w:style>
  <w:style w:type="paragraph" w:styleId="Heading1">
    <w:name w:val="heading 1"/>
    <w:basedOn w:val="Normal"/>
    <w:next w:val="Normal"/>
    <w:link w:val="Heading1Char"/>
    <w:uiPriority w:val="9"/>
    <w:qFormat/>
    <w:rsid w:val="000450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50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50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50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pg-2ff2">
    <w:name w:val="pg-2ff2"/>
    <w:basedOn w:val="DefaultParagraphFont"/>
    <w:rsid w:val="003F4C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25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748</Words>
  <Characters>8301</Characters>
  <Application>Microsoft Office Word</Application>
  <DocSecurity>0</DocSecurity>
  <Lines>14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y Adeola</dc:creator>
  <cp:keywords/>
  <dc:description/>
  <cp:lastModifiedBy>RCCG Strathmore</cp:lastModifiedBy>
  <cp:revision>2</cp:revision>
  <dcterms:created xsi:type="dcterms:W3CDTF">2024-04-19T07:30:00Z</dcterms:created>
  <dcterms:modified xsi:type="dcterms:W3CDTF">2024-04-19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9ec1dad79808f57043d569c9b636126068889e45249baa59dcb64cb0ebf90e</vt:lpwstr>
  </property>
</Properties>
</file>